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eanographer</w:t>
      </w:r>
    </w:p>
    <w:bookmarkStart w:id="20" w:name="scholarship-application-letter"/>
    <w:p>
      <w:pPr>
        <w:pStyle w:val="Heading1"/>
      </w:pPr>
      <w:r>
        <w:t xml:space="preserve">SCHOLARSHIP APPLICATION LETTER</w:t>
      </w:r>
    </w:p>
    <w:p>
      <w:pPr>
        <w:pStyle w:val="FirstParagraph"/>
      </w:pPr>
      <w:r>
        <w:t xml:space="preserve">For Advanced Oceanographic Studies at Saint Petersburg Institution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International Research Foundation for Marine Sciences</w:t>
      </w:r>
    </w:p>
    <w:p>
      <w:pPr>
        <w:pStyle w:val="BodyText"/>
      </w:pPr>
      <w:r>
        <w:t xml:space="preserve">St. Petersburg State University of Oceanography and Economics</w:t>
      </w:r>
    </w:p>
    <w:p>
      <w:pPr>
        <w:pStyle w:val="BodyText"/>
      </w:pPr>
      <w:r>
        <w:t xml:space="preserve">Pesochny Prospekt, 28, Saint Petersburg, Russia 199034</w:t>
      </w:r>
    </w:p>
    <w:bookmarkStart w:id="21" w:name="X0edbf9882a02bdff11986f4eafb1615b91ccab0"/>
    <w:p>
      <w:pPr>
        <w:pStyle w:val="Heading2"/>
      </w:pPr>
      <w:r>
        <w:t xml:space="preserve">Subject: Formal Scholarship Application for Advanced Oceanographic Research in Russia Saint Petersburg</w:t>
      </w:r>
    </w:p>
    <w:p>
      <w:pPr>
        <w:pStyle w:val="FirstParagraph"/>
      </w:pPr>
      <w:r>
        <w:t xml:space="preserve">Dear Esteemed Scholarship Committee,</w:t>
      </w:r>
    </w:p>
    <w:p>
      <w:pPr>
        <w:pStyle w:val="BodyText"/>
      </w:pPr>
      <w:r>
        <w:t xml:space="preserve">I am writing with profound enthusiasm to submit my application for the International Oceanographic Research Scholarship, specifically targeting advanced studies at premier institutions in Russia Saint Petersburg. As a dedicated emerging Oceanographer with five years of field experience and academic excellence in marine environmental science, I have long aspired to contribute meaningfully to global oceanographic understanding. This Scholarship Application Letter represents not merely an academic pursuit, but a strategic alignment with Russia's unparalleled scientific heritage in marine research—particularly through institutions located in the historically significant city of Saint Petersburg.</w:t>
      </w:r>
    </w:p>
    <w:p>
      <w:pPr>
        <w:pStyle w:val="BodyText"/>
      </w:pPr>
      <w:r>
        <w:t xml:space="preserve">My academic journey began with a Bachelor’s degree in Marine Biology from the University of Sydney, where I specialized in Arctic Ocean circulation patterns under Professor Elena Petrova. This foundational work led me to my Master’s at the National Institute of Oceanography (NIO), India, where I conducted three field expeditions to study microplastic accumulation in tropical marine ecosystems. My thesis, "Biodiversity Shifts in Response to Changing Current Systems," earned departmental honors and was published in the</w:t>
      </w:r>
      <w:r>
        <w:t xml:space="preserve"> </w:t>
      </w:r>
      <w:r>
        <w:rPr>
          <w:iCs/>
          <w:i/>
        </w:rPr>
        <w:t xml:space="preserve">Journal of Marine Environmental Science</w:t>
      </w:r>
      <w:r>
        <w:t xml:space="preserve">. However, it became increasingly clear that comprehensive oceanographic research demands access to diverse marine environments and advanced facilities—exactly what Russia Saint Petersburg offers through its unique geographical position and world-class institutions.</w:t>
      </w:r>
    </w:p>
    <w:p>
      <w:pPr>
        <w:pStyle w:val="BodyText"/>
      </w:pPr>
      <w:r>
        <w:t xml:space="preserve">Why Russia Saint Petersburg? The city stands as a global beacon for oceanographic science with historical significance stretching back to Peter the Great’s founding of the Russian Academy of Sciences in 1724. Today, it houses the prestigious Shirshov Institute of Oceanology (part of the Russian Academy of Sciences), which maintains one of only three operational Arctic research vessels globally. The city's strategic location on the Neva River delta and proximity to both the Baltic Sea and Arctic Ocean corridors provides an unmatched natural laboratory for studying climate-sensitive marine systems. I am particularly drawn to Professor Vladimir Sokolov’s ongoing work on "Transboundary Current Dynamics in the White Sea," which directly aligns with my research interests in climate-induced oceanic migration patterns. The opportunity to collaborate with Saint Petersburg-based researchers would allow me to integrate tropical and polar oceanographic perspectives—a critical gap in current global models.</w:t>
      </w:r>
    </w:p>
    <w:p>
      <w:pPr>
        <w:pStyle w:val="BodyText"/>
      </w:pPr>
      <w:r>
        <w:t xml:space="preserve">My proposed research during the scholarship period will focus on "The Impact of Melting Arctic Sea Ice on Baltic Sea Salinity Gradients: A Multi-Platform Analysis." This project leverages Saint Petersburg’s unique position as a hub for both Russian and international marine data. I intend to utilize the Institute's state-of-the-art CTD (Conductivity-Temperature-Depth) sensors aboard the *Akademik Karpinsky* research vessel, combined with satellite imagery from the Saint Petersburg Center for Remote Sensing. Crucially, this work addresses UN Sustainable Development Goal 14 (Life Below Water) by providing actionable data for policymakers managing transnational marine ecosystems. The city's historical role in oceanographic mapping—evident in its 18th-century nautical charts still preserved at the Russian National Library—fuels my conviction that Saint Petersburg remains the epicenter for transformative oceanographic discovery.</w:t>
      </w:r>
    </w:p>
    <w:p>
      <w:pPr>
        <w:pStyle w:val="BodyText"/>
      </w:pPr>
      <w:r>
        <w:t xml:space="preserve">I recognize that this scholarship represents more than financial support; it is an investment in bridging scientific communities. My previous work with the International Council for the Exploration of the Sea (ICES) demonstrated my ability to foster international collaboration, and I am eager to extend this ethos in Saint Petersburg. The city’s rich academic tradition—where figures like Vasily Dokuchaev laid foundations for modern marine geology—inspires me daily. Moreover, Saint Petersburg’s commitment to sustainable coastal management through initiatives like the Baltic Sea Action Plan positions it as an ideal environment for developing practical conservation strategies.</w:t>
      </w:r>
    </w:p>
    <w:p>
      <w:pPr>
        <w:pStyle w:val="BodyText"/>
      </w:pPr>
      <w:r>
        <w:t xml:space="preserve">Financially, this scholarship would alleviate significant barriers: tuition coverage (approximately €25,000 annually), research vessel access fees, and fieldwork logistics in remote Arctic regions. Without this support, I would face severe limitations in pursuing multi-season data collection across both Baltic and Arctic zones—a necessity for robust oceanographic analysis. My previous grants from the Australian Marine Research Council covered only 40% of comparable projects, underscoring why Russia Saint Petersburg’s scholarship program is indispensable to my academic trajectory.</w:t>
      </w:r>
    </w:p>
    <w:p>
      <w:pPr>
        <w:pStyle w:val="BodyText"/>
      </w:pPr>
      <w:r>
        <w:t xml:space="preserve">Beyond personal growth, I envision concrete outcomes: publishing three peer-reviewed papers in *Deep-Sea Research* and *Polar Biology*, developing a data-sharing protocol for Baltic-Arctic monitoring networks, and mentoring local students through the University’s "Oceanic Futures" program. Post-graduation, I plan to establish a joint Australia-Russia Marine Conservation Initiative with Saint Petersburg State University as its operational base—a direct legacy of this scholarship. My long-term vision includes contributing to the Global Ocean Observing System (GOOS) by integrating Russian Arctic data into international climate models.</w:t>
      </w:r>
    </w:p>
    <w:p>
      <w:pPr>
        <w:pStyle w:val="BodyText"/>
      </w:pPr>
      <w:r>
        <w:t xml:space="preserve">My passion for oceanography is deeply personal. As a child growing up in Sydney, I witnessed coral bleaching firsthand—a visceral experience that ignited my commitment to marine science. Now, as an Oceanographer at the forefront of climate research, I understand that true progress requires global collaboration and access to diverse marine ecosystems. Russia Saint Petersburg’s scientific ecosystem embodies this principle: it honors centuries of discovery while pioneering new methodologies. This scholarship would enable me to become a conduit between continents—applying Australian field expertise within Russian institutional frameworks to accelerate our collective understanding of oceanic health.</w:t>
      </w:r>
    </w:p>
    <w:p>
      <w:pPr>
        <w:pStyle w:val="BodyText"/>
      </w:pPr>
      <w:r>
        <w:t xml:space="preserve">I have attached all required documents: academic transcripts, letters of recommendation from Dr. Elena Petrova (University of Sydney) and Dr. Arjun Mehta (NIO), my research proposal, and a detailed budget outline. I welcome the opportunity to discuss how my background as an Oceanographer aligns with your mission during an interview at your convenience.</w:t>
      </w:r>
    </w:p>
    <w:p>
      <w:pPr>
        <w:pStyle w:val="BodyText"/>
      </w:pPr>
      <w:r>
        <w:t xml:space="preserve">Thank you for considering this Scholarship Application Letter from a dedicated scientist committed to advancing oceanographic science through the unique lens of Russia Saint Petersburg. I am eager to contribute my skills, cultural adaptability, and unwavering dedication to marine conservation within your esteemed academic community.</w:t>
      </w:r>
    </w:p>
    <w:p>
      <w:pPr>
        <w:pStyle w:val="BodyText"/>
      </w:pPr>
      <w:r>
        <w:t xml:space="preserve">Sincerely,</w:t>
      </w:r>
    </w:p>
    <w:p>
      <w:pPr>
        <w:pStyle w:val="BodyText"/>
      </w:pPr>
      <w:r>
        <w:t xml:space="preserve">[Your Full Name]</w:t>
      </w:r>
    </w:p>
    <w:p>
      <w:pPr>
        <w:pStyle w:val="BodyText"/>
      </w:pPr>
      <w:r>
        <w:t xml:space="preserve">(Enclosures: Transcripts, Recommendations, Research Proposal)</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eanographer</dc:title>
  <dc:creator/>
  <dc:language>en</dc:language>
  <cp:keywords/>
  <dcterms:created xsi:type="dcterms:W3CDTF">2026-07-24T08:51:29Z</dcterms:created>
  <dcterms:modified xsi:type="dcterms:W3CDTF">2026-07-24T08:51:29Z</dcterms:modified>
</cp:coreProperties>
</file>

<file path=docProps/custom.xml><?xml version="1.0" encoding="utf-8"?>
<Properties xmlns="http://schemas.openxmlformats.org/officeDocument/2006/custom-properties" xmlns:vt="http://schemas.openxmlformats.org/officeDocument/2006/docPropsVTypes"/>
</file>